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ACF98" w14:textId="77777777" w:rsidR="00305128" w:rsidRDefault="00305128" w:rsidP="00305128">
      <w:pPr>
        <w:jc w:val="center"/>
        <w:rPr>
          <w:b/>
          <w:bCs/>
          <w:noProof/>
          <w:sz w:val="44"/>
          <w:szCs w:val="44"/>
          <w:u w:val="single"/>
        </w:rPr>
      </w:pPr>
      <w:r>
        <w:rPr>
          <w:b/>
          <w:bCs/>
          <w:noProof/>
          <w:sz w:val="44"/>
          <w:szCs w:val="44"/>
          <w:u w:val="single"/>
        </w:rPr>
        <w:t xml:space="preserve">Credit Card Management </w:t>
      </w:r>
      <w:r w:rsidRPr="00A62C30">
        <w:rPr>
          <w:b/>
          <w:bCs/>
          <w:noProof/>
          <w:sz w:val="44"/>
          <w:szCs w:val="44"/>
          <w:u w:val="single"/>
        </w:rPr>
        <w:t>System</w:t>
      </w:r>
    </w:p>
    <w:p w14:paraId="075AA4C8" w14:textId="77777777" w:rsidR="00305128" w:rsidRDefault="00305128" w:rsidP="00305128">
      <w:pPr>
        <w:rPr>
          <w:b/>
          <w:bCs/>
          <w:sz w:val="28"/>
          <w:szCs w:val="28"/>
          <w:u w:val="single"/>
        </w:rPr>
      </w:pPr>
    </w:p>
    <w:p w14:paraId="3B7046BA" w14:textId="77777777" w:rsidR="00305128" w:rsidRPr="00476B40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476B40">
        <w:rPr>
          <w:b/>
          <w:bCs/>
          <w:sz w:val="28"/>
          <w:szCs w:val="28"/>
          <w:u w:val="single"/>
        </w:rPr>
        <w:t>Brief description</w:t>
      </w:r>
    </w:p>
    <w:p w14:paraId="5D561EA4" w14:textId="77777777" w:rsidR="00305128" w:rsidRDefault="00305128" w:rsidP="00305128">
      <w:pPr>
        <w:rPr>
          <w:noProof/>
          <w:sz w:val="28"/>
          <w:szCs w:val="28"/>
        </w:rPr>
      </w:pPr>
    </w:p>
    <w:p w14:paraId="4BE267F2" w14:textId="77777777" w:rsidR="00305128" w:rsidRPr="008A221C" w:rsidRDefault="00305128" w:rsidP="00305128">
      <w:pPr>
        <w:rPr>
          <w:sz w:val="28"/>
          <w:szCs w:val="28"/>
        </w:rPr>
      </w:pPr>
      <w:r w:rsidRPr="008A221C">
        <w:rPr>
          <w:sz w:val="28"/>
          <w:szCs w:val="28"/>
        </w:rPr>
        <w:t>The proposed system is designed to change the existing system into more effective. It makes the customer easier to get a cash. The Card Management System could interact with an external Card Transaction System, thereby making the Card-related information maintained by the bank, up to date.</w:t>
      </w:r>
    </w:p>
    <w:p w14:paraId="47BA9E1C" w14:textId="77777777" w:rsidR="00305128" w:rsidRPr="008A221C" w:rsidRDefault="00305128" w:rsidP="00305128">
      <w:pPr>
        <w:rPr>
          <w:b/>
          <w:bCs/>
          <w:sz w:val="28"/>
          <w:szCs w:val="28"/>
          <w:u w:val="single"/>
        </w:rPr>
      </w:pPr>
      <w:r w:rsidRPr="008A221C">
        <w:rPr>
          <w:sz w:val="28"/>
          <w:szCs w:val="28"/>
        </w:rPr>
        <w:t>The purpose is to build a Card Management System which provides complete card processing, to meet the needs of full-fledged Credit card</w:t>
      </w:r>
      <w:r>
        <w:rPr>
          <w:sz w:val="28"/>
          <w:szCs w:val="28"/>
        </w:rPr>
        <w:t xml:space="preserve"> </w:t>
      </w:r>
      <w:r w:rsidRPr="008A221C">
        <w:rPr>
          <w:sz w:val="28"/>
          <w:szCs w:val="28"/>
        </w:rPr>
        <w:t>based ATM or Point of Sale network. Customer can apply for credit card and know his eligibility from his own place just by giving his personal details.</w:t>
      </w:r>
    </w:p>
    <w:p w14:paraId="5D5060ED" w14:textId="77777777" w:rsidR="00305128" w:rsidRPr="00B46356" w:rsidRDefault="00305128" w:rsidP="00305128">
      <w:pPr>
        <w:rPr>
          <w:b/>
          <w:bCs/>
          <w:sz w:val="28"/>
          <w:szCs w:val="28"/>
          <w:u w:val="single"/>
        </w:rPr>
      </w:pPr>
      <w:r w:rsidRPr="00B46356">
        <w:rPr>
          <w:b/>
          <w:bCs/>
          <w:sz w:val="28"/>
          <w:szCs w:val="28"/>
          <w:u w:val="single"/>
        </w:rPr>
        <w:t>Classes</w:t>
      </w:r>
    </w:p>
    <w:p w14:paraId="6FA34C3F" w14:textId="77777777" w:rsidR="00305128" w:rsidRDefault="00305128" w:rsidP="00305128">
      <w:pPr>
        <w:rPr>
          <w:sz w:val="28"/>
          <w:szCs w:val="28"/>
          <w:u w:val="single"/>
        </w:rPr>
      </w:pPr>
    </w:p>
    <w:p w14:paraId="66B0F928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AdminLogin.Java</w:t>
      </w:r>
    </w:p>
    <w:p w14:paraId="2E535F81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The admin password is “windows” to connect to the server. </w:t>
      </w:r>
    </w:p>
    <w:p w14:paraId="4F83A7E3" w14:textId="77777777" w:rsidR="00305128" w:rsidRDefault="00305128" w:rsidP="00305128">
      <w:pPr>
        <w:rPr>
          <w:sz w:val="28"/>
          <w:szCs w:val="28"/>
          <w:u w:val="single"/>
        </w:rPr>
      </w:pPr>
    </w:p>
    <w:p w14:paraId="08CC8902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AdminWorkspace.Java</w:t>
      </w:r>
    </w:p>
    <w:p w14:paraId="29B0C787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Admin can see details of customers and total spending.</w:t>
      </w:r>
    </w:p>
    <w:p w14:paraId="7DE3498D" w14:textId="77777777" w:rsidR="00305128" w:rsidRDefault="00305128" w:rsidP="00305128">
      <w:pPr>
        <w:rPr>
          <w:sz w:val="28"/>
          <w:szCs w:val="28"/>
          <w:u w:val="single"/>
        </w:rPr>
      </w:pPr>
    </w:p>
    <w:p w14:paraId="13899951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ItemPurchase.java</w:t>
      </w:r>
    </w:p>
    <w:p w14:paraId="20CB6BE7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The form will show purchasing items to buy by customers.</w:t>
      </w:r>
    </w:p>
    <w:p w14:paraId="36F74E97" w14:textId="77777777" w:rsidR="00305128" w:rsidRDefault="00305128" w:rsidP="00305128">
      <w:pPr>
        <w:rPr>
          <w:sz w:val="28"/>
          <w:szCs w:val="28"/>
          <w:u w:val="single"/>
        </w:rPr>
      </w:pPr>
    </w:p>
    <w:p w14:paraId="488ED03F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MySqlConnect.java</w:t>
      </w:r>
    </w:p>
    <w:p w14:paraId="29D7CF1D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Connection with the server is made. </w:t>
      </w:r>
    </w:p>
    <w:p w14:paraId="57315749" w14:textId="77777777" w:rsidR="00305128" w:rsidRDefault="00305128" w:rsidP="00305128">
      <w:pPr>
        <w:rPr>
          <w:sz w:val="28"/>
          <w:szCs w:val="28"/>
          <w:u w:val="single"/>
        </w:rPr>
      </w:pPr>
    </w:p>
    <w:p w14:paraId="1AEE7DDD" w14:textId="77777777" w:rsidR="00305128" w:rsidRDefault="00305128" w:rsidP="00305128">
      <w:pPr>
        <w:rPr>
          <w:sz w:val="28"/>
          <w:szCs w:val="28"/>
          <w:u w:val="single"/>
        </w:rPr>
      </w:pPr>
    </w:p>
    <w:p w14:paraId="4A5F41CE" w14:textId="77777777" w:rsidR="00305128" w:rsidRDefault="00305128" w:rsidP="00305128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Code Snippet</w:t>
      </w:r>
    </w:p>
    <w:p w14:paraId="436C505B" w14:textId="77777777" w:rsidR="00305128" w:rsidRPr="00F8620A" w:rsidRDefault="00305128" w:rsidP="00305128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lastRenderedPageBreak/>
        <w:t>MysqlConnect.java</w:t>
      </w:r>
    </w:p>
    <w:p w14:paraId="2D5388B4" w14:textId="77777777" w:rsidR="00305128" w:rsidRDefault="00305128" w:rsidP="00305128">
      <w:pPr>
        <w:rPr>
          <w:sz w:val="28"/>
          <w:szCs w:val="28"/>
          <w:u w:val="single"/>
        </w:rPr>
      </w:pPr>
      <w:r w:rsidRPr="00A73C90">
        <w:rPr>
          <w:noProof/>
          <w:sz w:val="28"/>
          <w:szCs w:val="28"/>
          <w:u w:val="single"/>
        </w:rPr>
        <w:drawing>
          <wp:inline distT="0" distB="0" distL="0" distR="0" wp14:anchorId="40EE164D" wp14:editId="08DA553A">
            <wp:extent cx="5731510" cy="2414905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02C77" w14:textId="77777777" w:rsidR="00305128" w:rsidRPr="00F8620A" w:rsidRDefault="00305128" w:rsidP="00305128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</w:p>
    <w:p w14:paraId="19A6D196" w14:textId="77777777" w:rsidR="00305128" w:rsidRDefault="00305128" w:rsidP="00305128">
      <w:pPr>
        <w:rPr>
          <w:sz w:val="28"/>
          <w:szCs w:val="28"/>
          <w:u w:val="single"/>
        </w:rPr>
      </w:pPr>
    </w:p>
    <w:p w14:paraId="2FC320D0" w14:textId="77777777" w:rsidR="00305128" w:rsidRDefault="00305128" w:rsidP="00305128">
      <w:pPr>
        <w:rPr>
          <w:noProof/>
        </w:rPr>
      </w:pPr>
    </w:p>
    <w:p w14:paraId="6BCEA3AD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>S</w:t>
      </w:r>
      <w:r w:rsidRPr="00A05509">
        <w:rPr>
          <w:b/>
          <w:bCs/>
          <w:noProof/>
          <w:sz w:val="28"/>
          <w:szCs w:val="28"/>
          <w:u w:val="single"/>
        </w:rPr>
        <w:t>creenshot</w:t>
      </w:r>
      <w:r>
        <w:rPr>
          <w:b/>
          <w:bCs/>
          <w:noProof/>
          <w:sz w:val="28"/>
          <w:szCs w:val="28"/>
          <w:u w:val="single"/>
        </w:rPr>
        <w:t>s:</w:t>
      </w:r>
      <w:r w:rsidRPr="00A05509">
        <w:rPr>
          <w:b/>
          <w:bCs/>
          <w:noProof/>
          <w:sz w:val="28"/>
          <w:szCs w:val="28"/>
          <w:u w:val="single"/>
        </w:rPr>
        <w:t xml:space="preserve"> </w:t>
      </w:r>
    </w:p>
    <w:p w14:paraId="716A1510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0DB6F257" w14:textId="77777777" w:rsidR="00305128" w:rsidRDefault="00305128" w:rsidP="00305128">
      <w:pPr>
        <w:rPr>
          <w:noProof/>
        </w:rPr>
      </w:pPr>
      <w:r>
        <w:rPr>
          <w:b/>
          <w:bCs/>
          <w:noProof/>
          <w:sz w:val="28"/>
          <w:szCs w:val="28"/>
          <w:u w:val="single"/>
        </w:rPr>
        <w:t>1.Start the server</w:t>
      </w:r>
    </w:p>
    <w:p w14:paraId="3E7B99E5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C620BF"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3B044FF6" wp14:editId="2F7C6B8E">
            <wp:extent cx="5731510" cy="34245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BB910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7087709A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16F7C354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>2.  Customers</w:t>
      </w:r>
    </w:p>
    <w:p w14:paraId="3A0D18E6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C620BF"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53370299" wp14:editId="006B8386">
            <wp:extent cx="5731510" cy="226314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10FEA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294C4E1D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6F5D7AA9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70379436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1F3DCE56" w14:textId="77777777" w:rsidR="00305128" w:rsidRDefault="00305128" w:rsidP="00305128">
      <w:pPr>
        <w:pStyle w:val="ListParagraph"/>
        <w:numPr>
          <w:ilvl w:val="0"/>
          <w:numId w:val="2"/>
        </w:num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 xml:space="preserve">Home </w:t>
      </w:r>
    </w:p>
    <w:p w14:paraId="21217051" w14:textId="77777777" w:rsidR="00305128" w:rsidRPr="00D540C9" w:rsidRDefault="00305128" w:rsidP="00305128">
      <w:pPr>
        <w:pStyle w:val="ListParagraph"/>
        <w:rPr>
          <w:b/>
          <w:bCs/>
          <w:noProof/>
          <w:sz w:val="28"/>
          <w:szCs w:val="28"/>
          <w:u w:val="single"/>
        </w:rPr>
      </w:pPr>
    </w:p>
    <w:p w14:paraId="1ADE9A4F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C620BF"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37A15A49" wp14:editId="44117B9C">
            <wp:extent cx="5731510" cy="28473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29C18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72BB24ED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10847AA2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456146EF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3FEB0D80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3771B6B3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207ACAA5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21BCD8B6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64D27D81" w14:textId="77777777" w:rsidR="00305128" w:rsidRDefault="00305128" w:rsidP="00305128">
      <w:pPr>
        <w:pStyle w:val="ListParagraph"/>
        <w:numPr>
          <w:ilvl w:val="0"/>
          <w:numId w:val="2"/>
        </w:num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>Customer Login</w:t>
      </w:r>
    </w:p>
    <w:p w14:paraId="7A25B153" w14:textId="77777777" w:rsidR="00305128" w:rsidRPr="00D540C9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C620BF"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6DBFF3D9" wp14:editId="77FAC669">
            <wp:extent cx="5731510" cy="325310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0B9D6" w14:textId="77777777" w:rsidR="00305128" w:rsidRDefault="00305128" w:rsidP="00305128">
      <w:pPr>
        <w:rPr>
          <w:noProof/>
        </w:rPr>
      </w:pPr>
    </w:p>
    <w:p w14:paraId="03B603D0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78BCF775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046E4CDA" w14:textId="77777777" w:rsidR="00305128" w:rsidRDefault="00305128" w:rsidP="00305128">
      <w:pPr>
        <w:pStyle w:val="ListParagraph"/>
        <w:numPr>
          <w:ilvl w:val="0"/>
          <w:numId w:val="2"/>
        </w:num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>Purchasing Items</w:t>
      </w:r>
    </w:p>
    <w:p w14:paraId="1686F8BA" w14:textId="77777777" w:rsidR="00305128" w:rsidRPr="00D540C9" w:rsidRDefault="00305128" w:rsidP="00305128">
      <w:pPr>
        <w:pStyle w:val="ListParagraph"/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 xml:space="preserve"> </w:t>
      </w:r>
    </w:p>
    <w:p w14:paraId="5300AD85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  <w:r w:rsidRPr="00C620BF"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6A9AB0A3" wp14:editId="4B775F37">
            <wp:extent cx="5731510" cy="29387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D98C3" w14:textId="77777777" w:rsidR="00305128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10AA5BB1" w14:textId="77777777" w:rsidR="00305128" w:rsidRDefault="00305128" w:rsidP="00305128">
      <w:pPr>
        <w:pStyle w:val="ListParagraph"/>
        <w:numPr>
          <w:ilvl w:val="0"/>
          <w:numId w:val="2"/>
        </w:num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 xml:space="preserve">Payment </w:t>
      </w:r>
    </w:p>
    <w:p w14:paraId="728C4986" w14:textId="77777777" w:rsidR="00305128" w:rsidRPr="00C620BF" w:rsidRDefault="00305128" w:rsidP="00305128">
      <w:pPr>
        <w:ind w:left="360"/>
        <w:rPr>
          <w:b/>
          <w:bCs/>
          <w:noProof/>
          <w:sz w:val="28"/>
          <w:szCs w:val="28"/>
          <w:u w:val="single"/>
        </w:rPr>
      </w:pPr>
      <w:r w:rsidRPr="00C620BF">
        <w:rPr>
          <w:noProof/>
        </w:rPr>
        <w:drawing>
          <wp:inline distT="0" distB="0" distL="0" distR="0" wp14:anchorId="3D8CA071" wp14:editId="56F3D243">
            <wp:extent cx="6042025" cy="376111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46404" cy="376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8AAD" w14:textId="77777777" w:rsidR="00305128" w:rsidRPr="007456C1" w:rsidRDefault="00305128" w:rsidP="00305128">
      <w:pPr>
        <w:rPr>
          <w:b/>
          <w:bCs/>
          <w:noProof/>
          <w:sz w:val="28"/>
          <w:szCs w:val="28"/>
          <w:u w:val="single"/>
        </w:rPr>
      </w:pPr>
    </w:p>
    <w:p w14:paraId="55EDBF07" w14:textId="55200795" w:rsidR="00305128" w:rsidRDefault="000B2B5F" w:rsidP="000B2B5F">
      <w:pPr>
        <w:pStyle w:val="ListParagraph"/>
        <w:numPr>
          <w:ilvl w:val="0"/>
          <w:numId w:val="2"/>
        </w:numPr>
        <w:rPr>
          <w:b/>
          <w:bCs/>
          <w:noProof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t>Sql file</w:t>
      </w:r>
    </w:p>
    <w:p w14:paraId="48CFAF87" w14:textId="65CC3CCE" w:rsidR="000B2B5F" w:rsidRPr="000B2B5F" w:rsidRDefault="000B2B5F" w:rsidP="000B2B5F">
      <w:pPr>
        <w:pStyle w:val="ListParagraph"/>
        <w:rPr>
          <w:b/>
          <w:bCs/>
          <w:noProof/>
          <w:sz w:val="28"/>
          <w:szCs w:val="28"/>
          <w:u w:val="single"/>
        </w:rPr>
      </w:pPr>
      <w:r w:rsidRPr="000B2B5F"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67459F0C" wp14:editId="29C23CB2">
            <wp:extent cx="5731510" cy="29210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C64184" w14:textId="77777777" w:rsidR="00305128" w:rsidRPr="00305128" w:rsidRDefault="00305128" w:rsidP="00305128">
      <w:pPr>
        <w:rPr>
          <w:b/>
          <w:bCs/>
          <w:sz w:val="32"/>
          <w:szCs w:val="32"/>
          <w:u w:val="single"/>
        </w:rPr>
      </w:pPr>
    </w:p>
    <w:p w14:paraId="7CCC33D9" w14:textId="77777777" w:rsidR="00305128" w:rsidRDefault="00305128"/>
    <w:sectPr w:rsidR="003051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8705D"/>
    <w:multiLevelType w:val="hybridMultilevel"/>
    <w:tmpl w:val="FF4A4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E74B04"/>
    <w:multiLevelType w:val="hybridMultilevel"/>
    <w:tmpl w:val="6686AEF4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F4DE2"/>
    <w:multiLevelType w:val="hybridMultilevel"/>
    <w:tmpl w:val="47F617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tTQ2sDQ2sbAwMTNT0lEKTi0uzszPAykwrAUA3xWLRiwAAAA="/>
  </w:docVars>
  <w:rsids>
    <w:rsidRoot w:val="00305128"/>
    <w:rsid w:val="000B2B5F"/>
    <w:rsid w:val="0030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1D0E9"/>
  <w15:chartTrackingRefBased/>
  <w15:docId w15:val="{01B30ED4-9E6D-40FA-9A7C-60D3CFF2D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28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51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umar</dc:creator>
  <cp:keywords/>
  <dc:description/>
  <cp:lastModifiedBy>Abhishek Kumar</cp:lastModifiedBy>
  <cp:revision>2</cp:revision>
  <dcterms:created xsi:type="dcterms:W3CDTF">2019-11-13T22:50:00Z</dcterms:created>
  <dcterms:modified xsi:type="dcterms:W3CDTF">2019-11-13T22:55:00Z</dcterms:modified>
</cp:coreProperties>
</file>